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 (</w:t>
      </w:r>
      <w:r>
        <w:t xml:space="preserve">Andolfatto (2018)</w:t>
      </w:r>
      <w:r>
        <w:t xml:space="preserve">)</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 (</w:t>
      </w:r>
      <w:r>
        <w:t xml:space="preserve">Andolfatto (2018)</w:t>
      </w:r>
      <w:r>
        <w:t xml:space="preserve">)</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 (</w:t>
      </w:r>
      <w:r>
        <w:t xml:space="preserve">Andolfatto (2018)</w:t>
      </w:r>
      <w:r>
        <w:t xml:space="preserve">)</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 (</w:t>
      </w:r>
      <w:r>
        <w:t xml:space="preserve">(</w:t>
      </w:r>
      <w:r>
        <w:rPr>
          <w:bCs/>
          <w:b/>
        </w:rPr>
        <w:t xml:space="preserve">friesmartin?</w:t>
      </w:r>
      <w:r>
        <w:t xml:space="preserve">)</w:t>
      </w:r>
      <w:r>
        <w:t xml:space="preserve">;p.paalboris2018)</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 (</w:t>
      </w:r>
      <w:r>
        <w:t xml:space="preserve">Lamb (2018)</w:t>
      </w:r>
      <w:r>
        <w:t xml:space="preserve">)</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 (</w:t>
      </w:r>
      <w:r>
        <w:t xml:space="preserve">Lamb (2018)</w:t>
      </w:r>
      <w:r>
        <w:t xml:space="preserve">)</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 (</w:t>
      </w:r>
      <w:r>
        <w:t xml:space="preserve">Vihar Kurama (2022)</w:t>
      </w:r>
      <w:r>
        <w:t xml:space="preserve">)</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 (</w:t>
      </w:r>
      <w:r>
        <w:t xml:space="preserve">Vihar Kurama (2022)</w:t>
      </w:r>
      <w:r>
        <w:t xml:space="preserve">)</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 between nodes.</w:t>
      </w:r>
    </w:p>
    <w:p>
      <w:pPr>
        <w:numPr>
          <w:ilvl w:val="0"/>
          <w:numId w:val="1315"/>
        </w:numPr>
        <w:pStyle w:val="Compact"/>
      </w:pPr>
      <w:r>
        <w:t xml:space="preserve">Verified keys for third-party can only be used in the same node.</w:t>
      </w:r>
    </w:p>
    <w:p>
      <w:pPr>
        <w:numPr>
          <w:ilvl w:val="0"/>
          <w:numId w:val="1315"/>
        </w:numPr>
        <w:pStyle w:val="Compact"/>
      </w:pPr>
      <w:r>
        <w:t xml:space="preserve">Current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0" w:name="appendix"/>
    <w:p>
      <w:pPr>
        <w:pStyle w:val="Heading1"/>
      </w:pPr>
      <w:r>
        <w:t xml:space="preserve">Appendix</w:t>
      </w:r>
    </w:p>
    <w:bookmarkStart w:id="1009" w:name="references"/>
    <w:p>
      <w:pPr>
        <w:pStyle w:val="Heading2"/>
      </w:pPr>
      <w:r>
        <w:t xml:space="preserve">References</w:t>
      </w:r>
    </w:p>
    <w:bookmarkStart w:id="1008"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4">
        <w:r>
          <w:rPr>
            <w:rStyle w:val="InternetLink"/>
          </w:rPr>
          <w:t xml:space="preserve">https://doi.org/10.17863/CAM.26272</w:t>
        </w:r>
      </w:hyperlink>
      <w:r>
        <w:t xml:space="preserve">.</w:t>
      </w:r>
    </w:p>
    <w:bookmarkEnd w:id="1005"/>
    <w:bookmarkStart w:id="1007"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6">
        <w:r>
          <w:rPr>
            <w:rStyle w:val="InternetLink"/>
          </w:rPr>
          <w:t xml:space="preserve">https://nanonets.com/blog/what-is-ocr</w:t>
        </w:r>
      </w:hyperlink>
      <w:r>
        <w:t xml:space="preserve">.</w:t>
      </w:r>
    </w:p>
    <w:bookmarkEnd w:id="1007"/>
    <w:bookmarkEnd w:id="1008"/>
    <w:bookmarkEnd w:id="1009"/>
    <w:bookmarkEnd w:id="1010"/>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6"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25:05Z</dcterms:created>
  <dcterms:modified xsi:type="dcterms:W3CDTF">2022-12-10T14: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